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10AC0D" w14:textId="77777777" w:rsidR="005C71F0" w:rsidRPr="00930EF4" w:rsidRDefault="00BD06ED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</w:rPr>
      </w:pPr>
      <w:bookmarkStart w:id="0" w:name="_1simudpik6jn" w:colFirst="0" w:colLast="0"/>
      <w:bookmarkEnd w:id="0"/>
      <w:r w:rsidRPr="00930EF4">
        <w:rPr>
          <w:rFonts w:ascii="Times New Roman" w:hAnsi="Times New Roman" w:cs="Times New Roman"/>
        </w:rPr>
        <w:t>Chapter 7</w:t>
      </w:r>
    </w:p>
    <w:p w14:paraId="5BA52BCA" w14:textId="77777777" w:rsidR="005C71F0" w:rsidRPr="00930EF4" w:rsidRDefault="00BD06ED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</w:rPr>
      </w:pPr>
      <w:bookmarkStart w:id="1" w:name="_s57jns4pssj" w:colFirst="0" w:colLast="0"/>
      <w:bookmarkEnd w:id="1"/>
      <w:r w:rsidRPr="00930EF4">
        <w:rPr>
          <w:rFonts w:ascii="Times New Roman" w:hAnsi="Times New Roman" w:cs="Times New Roman"/>
        </w:rPr>
        <w:t>Try It Yourself: Estimate the Probability of an Event</w:t>
      </w:r>
    </w:p>
    <w:p w14:paraId="6A8DBFA5" w14:textId="77777777" w:rsidR="005C71F0" w:rsidRPr="00930EF4" w:rsidRDefault="00BD06ED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</w:rPr>
      </w:pPr>
      <w:bookmarkStart w:id="2" w:name="_pg9y2dnn1a7o" w:colFirst="0" w:colLast="0"/>
      <w:bookmarkEnd w:id="2"/>
      <w:r w:rsidRPr="00930EF4">
        <w:rPr>
          <w:rFonts w:ascii="Times New Roman" w:hAnsi="Times New Roman" w:cs="Times New Roman"/>
        </w:rPr>
        <w:t>Excel Instructions</w:t>
      </w:r>
    </w:p>
    <w:p w14:paraId="5AFDFFEC" w14:textId="77777777" w:rsidR="005C71F0" w:rsidRPr="00930EF4" w:rsidRDefault="00BD06ED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hAnsi="Times New Roman" w:cs="Times New Roman"/>
          <w:sz w:val="26"/>
          <w:szCs w:val="26"/>
        </w:rPr>
      </w:pPr>
      <w:r w:rsidRPr="00930EF4">
        <w:rPr>
          <w:rFonts w:ascii="Times New Roman" w:eastAsia="Times New Roman" w:hAnsi="Times New Roman" w:cs="Times New Roman"/>
          <w:sz w:val="24"/>
          <w:szCs w:val="24"/>
        </w:rPr>
        <w:t xml:space="preserve">Open the </w:t>
      </w:r>
      <w:r w:rsidRPr="00930EF4">
        <w:rPr>
          <w:rFonts w:ascii="Times New Roman" w:eastAsia="Times New Roman" w:hAnsi="Times New Roman" w:cs="Times New Roman"/>
          <w:sz w:val="21"/>
          <w:szCs w:val="21"/>
        </w:rPr>
        <w:t xml:space="preserve">coin_flip_simulation.csv </w:t>
      </w:r>
      <w:r w:rsidRPr="00930EF4">
        <w:rPr>
          <w:rFonts w:ascii="Times New Roman" w:eastAsia="Times New Roman" w:hAnsi="Times New Roman" w:cs="Times New Roman"/>
          <w:sz w:val="24"/>
          <w:szCs w:val="24"/>
        </w:rPr>
        <w:t>dataset in Excel. (We cannot set seeds for randomization in Excel, so ignore the instruction to set the seed to 777; instead, we will use this pre-seeded data.)</w:t>
      </w:r>
    </w:p>
    <w:p w14:paraId="61658C6E" w14:textId="77777777" w:rsidR="005C71F0" w:rsidRPr="00930EF4" w:rsidRDefault="00BD06ED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sz w:val="24"/>
          <w:szCs w:val="24"/>
        </w:rPr>
      </w:pPr>
      <w:r w:rsidRPr="00930EF4">
        <w:rPr>
          <w:rFonts w:ascii="Times New Roman" w:eastAsia="Times New Roman" w:hAnsi="Times New Roman" w:cs="Times New Roman"/>
          <w:sz w:val="24"/>
          <w:szCs w:val="24"/>
        </w:rPr>
        <w:t>In cell B2, type “Number of times 60 heads came up:”</w:t>
      </w:r>
    </w:p>
    <w:p w14:paraId="0FC93B8B" w14:textId="77777777" w:rsidR="005C71F0" w:rsidRPr="00930EF4" w:rsidRDefault="00BD06ED" w:rsidP="00A83786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30EF4">
        <w:rPr>
          <w:rFonts w:ascii="Times New Roman" w:eastAsia="Times New Roman" w:hAnsi="Times New Roman" w:cs="Times New Roman"/>
          <w:sz w:val="24"/>
          <w:szCs w:val="24"/>
        </w:rPr>
        <w:t xml:space="preserve">In cell C2, type: </w:t>
      </w:r>
    </w:p>
    <w:p w14:paraId="35FE0655" w14:textId="77777777" w:rsidR="005C71F0" w:rsidRPr="00930EF4" w:rsidRDefault="00BD06ED" w:rsidP="00A83786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30EF4">
        <w:rPr>
          <w:rFonts w:ascii="Times New Roman" w:eastAsia="Times New Roman" w:hAnsi="Times New Roman" w:cs="Times New Roman"/>
          <w:sz w:val="24"/>
          <w:szCs w:val="24"/>
        </w:rPr>
        <w:t>=COUNTIF(A:A,60)</w:t>
      </w:r>
    </w:p>
    <w:p w14:paraId="6D45C59D" w14:textId="77777777" w:rsidR="005C71F0" w:rsidRPr="00930EF4" w:rsidRDefault="00BD06ED" w:rsidP="00A83786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30EF4">
        <w:rPr>
          <w:rFonts w:ascii="Times New Roman" w:eastAsia="Times New Roman" w:hAnsi="Times New Roman" w:cs="Times New Roman"/>
          <w:sz w:val="24"/>
          <w:szCs w:val="24"/>
        </w:rPr>
        <w:t>In cell B3, type “Probability of times 60 heads came up:”</w:t>
      </w:r>
    </w:p>
    <w:p w14:paraId="28BB16F7" w14:textId="77777777" w:rsidR="005C71F0" w:rsidRPr="00930EF4" w:rsidRDefault="00BD06ED" w:rsidP="00A83786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30EF4">
        <w:rPr>
          <w:rFonts w:ascii="Times New Roman" w:eastAsia="Times New Roman" w:hAnsi="Times New Roman" w:cs="Times New Roman"/>
          <w:sz w:val="24"/>
          <w:szCs w:val="24"/>
        </w:rPr>
        <w:t xml:space="preserve">In cell C3, type: </w:t>
      </w:r>
    </w:p>
    <w:p w14:paraId="2C6CD02F" w14:textId="77777777" w:rsidR="005C71F0" w:rsidRPr="00930EF4" w:rsidRDefault="00BD06ED" w:rsidP="00A83786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930EF4">
        <w:rPr>
          <w:rFonts w:ascii="Times New Roman" w:eastAsia="Times New Roman" w:hAnsi="Times New Roman" w:cs="Times New Roman"/>
          <w:sz w:val="24"/>
          <w:szCs w:val="24"/>
        </w:rPr>
        <w:t>=COUNTIF(A:A,60)/100</w:t>
      </w:r>
    </w:p>
    <w:sectPr w:rsidR="005C71F0" w:rsidRPr="00930EF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  <w:embedRegular r:id="rId1" w:fontKey="{AE4B0ACD-E74E-4917-871E-D37481BC0B7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4D9A3A4C-F23F-4623-BFF3-C549A88F634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B5E5B531-E92F-4C30-8BB0-95F45374BE8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A51EB703-4F25-42BD-BB0B-84179B0AAD89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2B2FA1"/>
    <w:multiLevelType w:val="multilevel"/>
    <w:tmpl w:val="3A2AE15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auto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93655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2"/>
  <w:embedTrueType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yNDc0NjA0NzUyNjRU0lEKTi0uzszPAykwqgUAEF3SQiwAAAA="/>
  </w:docVars>
  <w:rsids>
    <w:rsidRoot w:val="005C71F0"/>
    <w:rsid w:val="001C2AB1"/>
    <w:rsid w:val="00350270"/>
    <w:rsid w:val="005C71F0"/>
    <w:rsid w:val="0078742C"/>
    <w:rsid w:val="00930EF4"/>
    <w:rsid w:val="00A174FC"/>
    <w:rsid w:val="00A83786"/>
    <w:rsid w:val="00AC2F88"/>
    <w:rsid w:val="00B32F5E"/>
    <w:rsid w:val="00B6286A"/>
    <w:rsid w:val="00BD06ED"/>
    <w:rsid w:val="00D351C7"/>
    <w:rsid w:val="00E05A90"/>
    <w:rsid w:val="00FA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6B964"/>
  <w15:docId w15:val="{394B7726-F8B3-4ED0-8F75-CC4A260E4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AC2F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2F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C2F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2F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2F8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0EF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E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B9BD7270-617D-4661-A3EF-43F3898CE8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1C2728-AB7F-4D46-BC2D-23C35C9F63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E327F8-4722-46B7-9AD5-17414CE903C1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69</Words>
  <Characters>396</Characters>
  <Application>Microsoft Office Word</Application>
  <DocSecurity>0</DocSecurity>
  <Lines>3</Lines>
  <Paragraphs>1</Paragraphs>
  <ScaleCrop>false</ScaleCrop>
  <Company>HP</Company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rennan Davis</cp:lastModifiedBy>
  <cp:revision>10</cp:revision>
  <dcterms:created xsi:type="dcterms:W3CDTF">2024-06-04T15:10:00Z</dcterms:created>
  <dcterms:modified xsi:type="dcterms:W3CDTF">2024-10-08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